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MARA MAR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M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15 Central Street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amara_Marin38@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6164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